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40D44" w14:textId="70BBD3AB" w:rsidR="00BB2607" w:rsidRPr="00BB2607" w:rsidRDefault="00BD18B5" w:rsidP="00BB2607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How to Create a Winning Workers’ Comp Culture</w:t>
      </w:r>
    </w:p>
    <w:p w14:paraId="25A4870F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532898468"/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t xml:space="preserve">Introduction: (5 minutes) </w:t>
      </w:r>
    </w:p>
    <w:p w14:paraId="33DE1F92" w14:textId="77777777" w:rsidR="00167946" w:rsidRPr="00167946" w:rsidRDefault="00167946" w:rsidP="00167946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elcome to WC Mastery</w:t>
      </w:r>
    </w:p>
    <w:p w14:paraId="6B6DE4B3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ulture is foundation of organization</w:t>
      </w:r>
    </w:p>
    <w:p w14:paraId="71EB9DDC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an’t see or touch it, but it’s impact on a company is enormous, more specially, a work comp program.</w:t>
      </w:r>
    </w:p>
    <w:p w14:paraId="7714046B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Great culture doesn’t just happen, if intentional about it, can have dramatic and lasting positive effects on WC; unintentional, the weeds can take over the garden and sabotage your </w:t>
      </w:r>
      <w:proofErr w:type="spellStart"/>
      <w:r w:rsidRPr="00167946">
        <w:rPr>
          <w:rFonts w:ascii="Times New Roman" w:hAnsi="Times New Roman" w:cs="Times New Roman"/>
          <w:sz w:val="24"/>
          <w:szCs w:val="24"/>
        </w:rPr>
        <w:t>wc</w:t>
      </w:r>
      <w:proofErr w:type="spellEnd"/>
      <w:r w:rsidRPr="00167946">
        <w:rPr>
          <w:rFonts w:ascii="Times New Roman" w:hAnsi="Times New Roman" w:cs="Times New Roman"/>
          <w:sz w:val="24"/>
          <w:szCs w:val="24"/>
        </w:rPr>
        <w:t xml:space="preserve"> efforts</w:t>
      </w:r>
    </w:p>
    <w:p w14:paraId="55FA74AE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trong culture increases net income 756% over 11 years; study of 200 companies (Harvard study)</w:t>
      </w:r>
    </w:p>
    <w:p w14:paraId="045B2223" w14:textId="77777777" w:rsidR="00167946" w:rsidRPr="00167946" w:rsidRDefault="00167946" w:rsidP="00167946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ntroduce 3 major points:</w:t>
      </w:r>
    </w:p>
    <w:p w14:paraId="373953E9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edrocks of a Winning Culture</w:t>
      </w:r>
    </w:p>
    <w:p w14:paraId="2D54D827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ssessing Your Current Culture</w:t>
      </w:r>
    </w:p>
    <w:p w14:paraId="2AF52716" w14:textId="77777777" w:rsidR="00167946" w:rsidRPr="00167946" w:rsidRDefault="00167946" w:rsidP="00167946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mplementing WC Culture Improvements</w:t>
      </w:r>
    </w:p>
    <w:p w14:paraId="19E94572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519E0B6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t>Main Point #1: Bedrocks of a Winning Culture (20 Minutes)</w:t>
      </w:r>
    </w:p>
    <w:p w14:paraId="6CCE65BB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452198F1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Autonomy / Building Safety</w:t>
      </w:r>
    </w:p>
    <w:p w14:paraId="34F51F82" w14:textId="77777777" w:rsidR="00167946" w:rsidRPr="00167946" w:rsidRDefault="00167946" w:rsidP="00167946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eter Skillman, engineer study</w:t>
      </w:r>
    </w:p>
    <w:p w14:paraId="3AC67C6B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20 pieces of uncooked spaghetti</w:t>
      </w:r>
    </w:p>
    <w:p w14:paraId="6B9FE591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ne yard of transparent tape</w:t>
      </w:r>
    </w:p>
    <w:p w14:paraId="7036DD90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ne yard of string</w:t>
      </w:r>
    </w:p>
    <w:p w14:paraId="03DEE11E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ne marshmallow</w:t>
      </w:r>
    </w:p>
    <w:p w14:paraId="186EDC7F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usiness school students; Stanford, University of California, etc. vs Kindergarten students</w:t>
      </w:r>
    </w:p>
    <w:p w14:paraId="700DA822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Kindergarten: 26 inches tall</w:t>
      </w:r>
    </w:p>
    <w:p w14:paraId="56F822CD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us school: 10 inches tall</w:t>
      </w:r>
    </w:p>
    <w:p w14:paraId="085BF575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Bus school engaging in status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management;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E43AF5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o is in charge, is it ok to criticize someone’s idea, what are the rules, where do I fit?</w:t>
      </w:r>
    </w:p>
    <w:p w14:paraId="30B69E59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Kindergarten: stand shoulder to shoulder, take risks and notice outcomes</w:t>
      </w:r>
    </w:p>
    <w:p w14:paraId="68E591E6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Kindergarten not smarter, but work together in a smarter way</w:t>
      </w:r>
    </w:p>
    <w:p w14:paraId="4A1B0F07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lastRenderedPageBreak/>
        <w:t>Autonomy / Building Safety Points:</w:t>
      </w:r>
    </w:p>
    <w:p w14:paraId="0B1C5DA8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cognitively stimulated</w:t>
      </w:r>
    </w:p>
    <w:p w14:paraId="5A41AEE7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Feel valued</w:t>
      </w:r>
    </w:p>
    <w:p w14:paraId="24DFA897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Are able to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leverage their strengths</w:t>
      </w:r>
    </w:p>
    <w:p w14:paraId="33536613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afety to take risks, safety to share ideas, safety there will be support no matter what</w:t>
      </w:r>
    </w:p>
    <w:p w14:paraId="217FA9BE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Highly successful teams: SEALS, comedy </w:t>
      </w:r>
      <w:proofErr w:type="spellStart"/>
      <w:r w:rsidRPr="00167946">
        <w:rPr>
          <w:rFonts w:ascii="Times New Roman" w:hAnsi="Times New Roman" w:cs="Times New Roman"/>
          <w:sz w:val="24"/>
          <w:szCs w:val="24"/>
        </w:rPr>
        <w:t>troups</w:t>
      </w:r>
      <w:proofErr w:type="spellEnd"/>
    </w:p>
    <w:p w14:paraId="399F9266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Describe culture as ‘family’ </w:t>
      </w:r>
    </w:p>
    <w:p w14:paraId="39C02B9F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nemy of Autonomy: Micromanagement, rules, restrictions</w:t>
      </w:r>
    </w:p>
    <w:p w14:paraId="1C564110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ules, when is break, dress code, work hours, communication formats, etc.</w:t>
      </w:r>
    </w:p>
    <w:p w14:paraId="340AD589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1EAEB0A1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Mastery</w:t>
      </w:r>
    </w:p>
    <w:p w14:paraId="2EBACB62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iCs/>
          <w:sz w:val="24"/>
          <w:szCs w:val="24"/>
        </w:rPr>
      </w:pPr>
      <w:r w:rsidRPr="00167946">
        <w:rPr>
          <w:rFonts w:ascii="Times New Roman" w:hAnsi="Times New Roman" w:cs="Times New Roman"/>
          <w:iCs/>
          <w:sz w:val="24"/>
          <w:szCs w:val="24"/>
        </w:rPr>
        <w:t>Research Study: MIT “Large Stakes &amp; Big Mistakes”:</w:t>
      </w:r>
    </w:p>
    <w:p w14:paraId="4F193F99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remise: A group of students was given a set of challenges:</w:t>
      </w:r>
    </w:p>
    <w:p w14:paraId="16A9B7FC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Memorize digits</w:t>
      </w:r>
    </w:p>
    <w:p w14:paraId="08040B8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ord puzzles</w:t>
      </w:r>
    </w:p>
    <w:p w14:paraId="1E39F5E2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hooting a ball through a hoop</w:t>
      </w:r>
    </w:p>
    <w:p w14:paraId="309AA469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ewards: The cash rewards for performance were broken into three categories.</w:t>
      </w:r>
    </w:p>
    <w:p w14:paraId="37A22AA9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</w:t>
      </w:r>
    </w:p>
    <w:p w14:paraId="634B590E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Medium</w:t>
      </w:r>
    </w:p>
    <w:p w14:paraId="5CA448BF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Large </w:t>
      </w:r>
    </w:p>
    <w:p w14:paraId="2587BF59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esults:</w:t>
      </w:r>
    </w:p>
    <w:p w14:paraId="63C48BC0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As long as the tasks involved only mechanical skill, the rewards system worked as designed, the higher the pay, the better the performance</w:t>
      </w:r>
    </w:p>
    <w:p w14:paraId="06323D77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Once the task required even rudimentary cognitive skill, a larger reward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to poorer performance”</w:t>
      </w:r>
    </w:p>
    <w:p w14:paraId="506CA33F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he results of this study seem counterintuitive, that a larger reward would yield poorer results.  However, the same results have been replicated many times in different studies.</w:t>
      </w:r>
    </w:p>
    <w:p w14:paraId="72BF7762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1970 Preschool Study</w:t>
      </w:r>
    </w:p>
    <w:p w14:paraId="3653E017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3 groups who like to draw during free play</w:t>
      </w:r>
    </w:p>
    <w:p w14:paraId="4AC8A500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roup 1: receive a blue ribbon if continue to draw</w:t>
      </w:r>
    </w:p>
    <w:p w14:paraId="0E6ED84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roup 2: unexpected reward of ribbon</w:t>
      </w:r>
    </w:p>
    <w:p w14:paraId="4D6AF4A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roup 3: control</w:t>
      </w:r>
    </w:p>
    <w:p w14:paraId="1BF66B4D" w14:textId="77777777" w:rsidR="00C354C0" w:rsidRDefault="00C354C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B37951D" w14:textId="064EE6BC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lastRenderedPageBreak/>
        <w:t>Mastery Points:</w:t>
      </w:r>
    </w:p>
    <w:p w14:paraId="3E603E18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o something for the thrill of mastery</w:t>
      </w:r>
    </w:p>
    <w:p w14:paraId="0D3B0047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xamples: Art class or guitar</w:t>
      </w:r>
    </w:p>
    <w:p w14:paraId="2B866A4D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5EA8E2E3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Belonging</w:t>
      </w:r>
    </w:p>
    <w:p w14:paraId="10151348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ustralian study:</w:t>
      </w:r>
    </w:p>
    <w:p w14:paraId="13916B74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722 patients admitted for suicide attempts</w:t>
      </w:r>
    </w:p>
    <w:p w14:paraId="4CD400C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ent series of post-cards in months that follow:</w:t>
      </w:r>
    </w:p>
    <w:p w14:paraId="7C2DCE1E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it’s been a short time since your visit, and we hope things are going well for you.  If you wish to drop us a note, we’d be happy to hear from you”</w:t>
      </w:r>
    </w:p>
    <w:p w14:paraId="04494538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e-admitted at 50% the rate of those that didn’t receive the cards</w:t>
      </w:r>
    </w:p>
    <w:p w14:paraId="09F1339D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Belonging Points:</w:t>
      </w:r>
    </w:p>
    <w:p w14:paraId="0555BF58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elonging cues</w:t>
      </w:r>
    </w:p>
    <w:p w14:paraId="459A3403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we connected?</w:t>
      </w:r>
    </w:p>
    <w:p w14:paraId="47CA34E6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o we share a future?</w:t>
      </w:r>
    </w:p>
    <w:p w14:paraId="335C4548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we safe?</w:t>
      </w:r>
    </w:p>
    <w:p w14:paraId="75DA99F1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ig point: you can’t just give a cue once, establish a relationship</w:t>
      </w:r>
    </w:p>
    <w:p w14:paraId="5E50BAFE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w often do you tell your partner you love them?</w:t>
      </w:r>
    </w:p>
    <w:p w14:paraId="5A2299A2" w14:textId="77777777" w:rsidR="00167946" w:rsidRPr="00167946" w:rsidRDefault="00167946" w:rsidP="00167946">
      <w:pPr>
        <w:pStyle w:val="ListParagraph"/>
        <w:numPr>
          <w:ilvl w:val="3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e need lots of signaling over and over</w:t>
      </w:r>
    </w:p>
    <w:p w14:paraId="7C6CC340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738B6190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Vulnerability</w:t>
      </w:r>
    </w:p>
    <w:p w14:paraId="452AC022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1989 United Flight 232 from Denver to Chicago</w:t>
      </w:r>
    </w:p>
    <w:p w14:paraId="1419A4B5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2 pilots, catastrophic failure in tail engine</w:t>
      </w:r>
    </w:p>
    <w:p w14:paraId="36D06AC1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ilot trainer on board</w:t>
      </w:r>
    </w:p>
    <w:p w14:paraId="749C2E06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tell me what you want, and I’ll help you”</w:t>
      </w:r>
    </w:p>
    <w:p w14:paraId="269E9A10" w14:textId="77777777" w:rsidR="00167946" w:rsidRPr="00167946" w:rsidRDefault="00167946" w:rsidP="00167946">
      <w:pPr>
        <w:pStyle w:val="ListParagraph"/>
        <w:numPr>
          <w:ilvl w:val="2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, humbles exchanges, “anybody have any ideas”</w:t>
      </w:r>
    </w:p>
    <w:p w14:paraId="2D891149" w14:textId="77777777" w:rsidR="00167946" w:rsidRPr="00167946" w:rsidRDefault="00167946" w:rsidP="0016794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7E68DD35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17FB233B" w14:textId="77777777" w:rsidR="00167946" w:rsidRPr="00167946" w:rsidRDefault="00167946" w:rsidP="00167946">
      <w:pPr>
        <w:pStyle w:val="ListParagraph"/>
        <w:numPr>
          <w:ilvl w:val="1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he yeaning to do what we do in the service of something larger than ourselves</w:t>
      </w:r>
    </w:p>
    <w:p w14:paraId="18835458" w14:textId="77777777" w:rsidR="00167946" w:rsidRPr="00167946" w:rsidRDefault="00167946" w:rsidP="00167946">
      <w:pPr>
        <w:pStyle w:val="ListParagraph"/>
        <w:numPr>
          <w:ilvl w:val="0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Gallop poll, American workers who </w:t>
      </w:r>
      <w:r w:rsidRPr="00167946">
        <w:rPr>
          <w:rFonts w:ascii="Times New Roman" w:hAnsi="Times New Roman" w:cs="Times New Roman"/>
          <w:noProof/>
          <w:sz w:val="24"/>
          <w:szCs w:val="24"/>
        </w:rPr>
        <w:t>were surveyed</w:t>
      </w:r>
      <w:r w:rsidRPr="00167946">
        <w:rPr>
          <w:rFonts w:ascii="Times New Roman" w:hAnsi="Times New Roman" w:cs="Times New Roman"/>
          <w:sz w:val="24"/>
          <w:szCs w:val="24"/>
        </w:rPr>
        <w:t xml:space="preserve"> showed:</w:t>
      </w:r>
    </w:p>
    <w:p w14:paraId="01477982" w14:textId="1CA45328" w:rsidR="00167946" w:rsidRPr="00167946" w:rsidRDefault="00167946" w:rsidP="00167946">
      <w:pPr>
        <w:pStyle w:val="ListParagraph"/>
        <w:numPr>
          <w:ilvl w:val="1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3</w:t>
      </w:r>
      <w:r w:rsidR="00FD3C50">
        <w:rPr>
          <w:rFonts w:ascii="Times New Roman" w:hAnsi="Times New Roman" w:cs="Times New Roman"/>
          <w:sz w:val="24"/>
          <w:szCs w:val="24"/>
        </w:rPr>
        <w:t>6</w:t>
      </w:r>
      <w:r w:rsidRPr="00167946">
        <w:rPr>
          <w:rFonts w:ascii="Times New Roman" w:hAnsi="Times New Roman" w:cs="Times New Roman"/>
          <w:sz w:val="24"/>
          <w:szCs w:val="24"/>
        </w:rPr>
        <w:t>% ‘actively engaged’</w:t>
      </w:r>
    </w:p>
    <w:p w14:paraId="2E0D12EB" w14:textId="77777777" w:rsidR="00167946" w:rsidRPr="00167946" w:rsidRDefault="00167946" w:rsidP="00167946">
      <w:pPr>
        <w:pStyle w:val="ListParagraph"/>
        <w:numPr>
          <w:ilvl w:val="2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48% fewer accidents, 65% less turnover</w:t>
      </w:r>
    </w:p>
    <w:p w14:paraId="469B9F08" w14:textId="7205F99A" w:rsidR="00167946" w:rsidRPr="00167946" w:rsidRDefault="00167946" w:rsidP="00167946">
      <w:pPr>
        <w:pStyle w:val="ListParagraph"/>
        <w:numPr>
          <w:ilvl w:val="1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5</w:t>
      </w:r>
      <w:r w:rsidR="00FD3C50">
        <w:rPr>
          <w:rFonts w:ascii="Times New Roman" w:hAnsi="Times New Roman" w:cs="Times New Roman"/>
          <w:sz w:val="24"/>
          <w:szCs w:val="24"/>
        </w:rPr>
        <w:t>1</w:t>
      </w:r>
      <w:r w:rsidRPr="00167946">
        <w:rPr>
          <w:rFonts w:ascii="Times New Roman" w:hAnsi="Times New Roman" w:cs="Times New Roman"/>
          <w:sz w:val="24"/>
          <w:szCs w:val="24"/>
        </w:rPr>
        <w:t xml:space="preserve">% are ‘not engaged’ </w:t>
      </w:r>
    </w:p>
    <w:p w14:paraId="5B30DD32" w14:textId="77777777" w:rsidR="00167946" w:rsidRPr="00167946" w:rsidRDefault="00167946" w:rsidP="00167946">
      <w:pPr>
        <w:pStyle w:val="ListParagraph"/>
        <w:numPr>
          <w:ilvl w:val="2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ork mainly for paycheck</w:t>
      </w:r>
    </w:p>
    <w:p w14:paraId="7CA29CE1" w14:textId="097FFEFC" w:rsidR="00167946" w:rsidRPr="00167946" w:rsidRDefault="00167946" w:rsidP="00167946">
      <w:pPr>
        <w:pStyle w:val="ListParagraph"/>
        <w:numPr>
          <w:ilvl w:val="1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1</w:t>
      </w:r>
      <w:r w:rsidR="00FD3C50">
        <w:rPr>
          <w:rFonts w:ascii="Times New Roman" w:hAnsi="Times New Roman" w:cs="Times New Roman"/>
          <w:sz w:val="24"/>
          <w:szCs w:val="24"/>
        </w:rPr>
        <w:t>3</w:t>
      </w:r>
      <w:r w:rsidRPr="00167946">
        <w:rPr>
          <w:rFonts w:ascii="Times New Roman" w:hAnsi="Times New Roman" w:cs="Times New Roman"/>
          <w:sz w:val="24"/>
          <w:szCs w:val="24"/>
        </w:rPr>
        <w:t xml:space="preserve">% ‘actively disengaged’ </w:t>
      </w:r>
    </w:p>
    <w:p w14:paraId="05695C27" w14:textId="77777777" w:rsidR="00167946" w:rsidRPr="00167946" w:rsidRDefault="00167946" w:rsidP="00167946">
      <w:pPr>
        <w:pStyle w:val="ListParagraph"/>
        <w:numPr>
          <w:ilvl w:val="2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lastRenderedPageBreak/>
        <w:t>purposely take actions to negatively impact organization</w:t>
      </w:r>
    </w:p>
    <w:p w14:paraId="3600F3C0" w14:textId="77777777" w:rsidR="00167946" w:rsidRPr="00167946" w:rsidRDefault="00167946" w:rsidP="00167946">
      <w:pPr>
        <w:pStyle w:val="ListParagraph"/>
        <w:numPr>
          <w:ilvl w:val="0"/>
          <w:numId w:val="34"/>
        </w:numPr>
        <w:spacing w:after="0" w:line="276" w:lineRule="auto"/>
        <w:rPr>
          <w:rFonts w:ascii="Times New Roman" w:hAnsi="Times New Roman" w:cs="Times New Roman"/>
          <w:iCs/>
          <w:sz w:val="24"/>
          <w:szCs w:val="24"/>
        </w:rPr>
      </w:pPr>
      <w:r w:rsidRPr="00167946">
        <w:rPr>
          <w:rFonts w:ascii="Times New Roman" w:hAnsi="Times New Roman" w:cs="Times New Roman"/>
          <w:iCs/>
          <w:sz w:val="24"/>
          <w:szCs w:val="24"/>
        </w:rPr>
        <w:t>Corporation Level: Purpose vs. Profit</w:t>
      </w:r>
    </w:p>
    <w:p w14:paraId="5D93CD56" w14:textId="77777777" w:rsidR="00167946" w:rsidRPr="00167946" w:rsidRDefault="00167946" w:rsidP="0016794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s the organization only focused on PROFIT at all costs?</w:t>
      </w:r>
    </w:p>
    <w:p w14:paraId="0A394C1D" w14:textId="77777777" w:rsidR="00167946" w:rsidRPr="00167946" w:rsidRDefault="00167946" w:rsidP="0016794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Or,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is there a greater purpose to make a CONTRIBUTION to the world?</w:t>
      </w:r>
    </w:p>
    <w:p w14:paraId="5329AF47" w14:textId="77777777" w:rsidR="00167946" w:rsidRPr="00167946" w:rsidRDefault="00167946" w:rsidP="00167946">
      <w:pPr>
        <w:pStyle w:val="ListParagraph"/>
        <w:numPr>
          <w:ilvl w:val="0"/>
          <w:numId w:val="4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w an organization approaches Safety:</w:t>
      </w:r>
    </w:p>
    <w:p w14:paraId="01362039" w14:textId="77777777" w:rsidR="00167946" w:rsidRPr="00167946" w:rsidRDefault="00167946" w:rsidP="0016794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Is the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main focus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of the company PRODUCTION?</w:t>
      </w:r>
    </w:p>
    <w:p w14:paraId="147ECDA0" w14:textId="77777777" w:rsidR="00167946" w:rsidRPr="00167946" w:rsidRDefault="00167946" w:rsidP="0016794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167946">
        <w:rPr>
          <w:rFonts w:ascii="Times New Roman" w:hAnsi="Times New Roman" w:cs="Times New Roman"/>
          <w:sz w:val="24"/>
          <w:szCs w:val="24"/>
        </w:rPr>
        <w:t>Or,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does the company care enough about employee SAFETY to shut down production if unsafe conditions exist?</w:t>
      </w:r>
    </w:p>
    <w:p w14:paraId="5FA33F54" w14:textId="77777777" w:rsidR="00167946" w:rsidRPr="00167946" w:rsidRDefault="00167946" w:rsidP="0016794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7D149D1" w14:textId="77777777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t>Main Point #2: Assessing Your Current Culture (10 Minutes)</w:t>
      </w:r>
    </w:p>
    <w:p w14:paraId="1309BDCE" w14:textId="77777777" w:rsidR="00167946" w:rsidRPr="00167946" w:rsidRDefault="00167946" w:rsidP="00167946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igns of a bad culture:</w:t>
      </w:r>
    </w:p>
    <w:p w14:paraId="77C34A5F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igh Turnover:</w:t>
      </w:r>
    </w:p>
    <w:p w14:paraId="1A0903BE" w14:textId="638DD778" w:rsidR="00167946" w:rsidRPr="00167946" w:rsidRDefault="00FD3C50" w:rsidP="00167946">
      <w:pPr>
        <w:pStyle w:val="ListParagraph"/>
        <w:numPr>
          <w:ilvl w:val="2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S</w:t>
      </w:r>
      <w:r w:rsidR="00167946" w:rsidRPr="001679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="00167946" w:rsidRPr="00167946">
        <w:rPr>
          <w:rFonts w:ascii="Times New Roman" w:hAnsi="Times New Roman" w:cs="Times New Roman"/>
          <w:sz w:val="24"/>
          <w:szCs w:val="24"/>
        </w:rPr>
        <w:t>: turnover rates</w:t>
      </w:r>
    </w:p>
    <w:p w14:paraId="66E152C8" w14:textId="15CD6BD2" w:rsidR="00167946" w:rsidRPr="00167946" w:rsidRDefault="00167946" w:rsidP="00167946">
      <w:pPr>
        <w:pStyle w:val="ListParagraph"/>
        <w:numPr>
          <w:ilvl w:val="3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Overall average </w:t>
      </w:r>
      <w:r w:rsidR="00FD3C50">
        <w:rPr>
          <w:rFonts w:ascii="Times New Roman" w:hAnsi="Times New Roman" w:cs="Times New Roman"/>
          <w:sz w:val="24"/>
          <w:szCs w:val="24"/>
        </w:rPr>
        <w:t>47.2</w:t>
      </w:r>
      <w:r w:rsidRPr="00167946">
        <w:rPr>
          <w:rFonts w:ascii="Times New Roman" w:hAnsi="Times New Roman" w:cs="Times New Roman"/>
          <w:sz w:val="24"/>
          <w:szCs w:val="24"/>
        </w:rPr>
        <w:t>%</w:t>
      </w:r>
    </w:p>
    <w:p w14:paraId="6D31BCC9" w14:textId="06BC593A" w:rsidR="00167946" w:rsidRPr="00167946" w:rsidRDefault="00167946" w:rsidP="00167946">
      <w:pPr>
        <w:pStyle w:val="ListParagraph"/>
        <w:numPr>
          <w:ilvl w:val="3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High: </w:t>
      </w:r>
      <w:r w:rsidR="00FD3C50">
        <w:rPr>
          <w:rFonts w:ascii="Times New Roman" w:hAnsi="Times New Roman" w:cs="Times New Roman"/>
          <w:sz w:val="24"/>
          <w:szCs w:val="24"/>
        </w:rPr>
        <w:t xml:space="preserve">leisure and </w:t>
      </w:r>
      <w:r w:rsidRPr="00167946">
        <w:rPr>
          <w:rFonts w:ascii="Times New Roman" w:hAnsi="Times New Roman" w:cs="Times New Roman"/>
          <w:sz w:val="24"/>
          <w:szCs w:val="24"/>
        </w:rPr>
        <w:t xml:space="preserve">hospitality </w:t>
      </w:r>
      <w:r w:rsidR="00FD3C50">
        <w:rPr>
          <w:rFonts w:ascii="Times New Roman" w:hAnsi="Times New Roman" w:cs="Times New Roman"/>
          <w:sz w:val="24"/>
          <w:szCs w:val="24"/>
        </w:rPr>
        <w:t>84.9</w:t>
      </w:r>
      <w:r w:rsidRPr="00167946">
        <w:rPr>
          <w:rFonts w:ascii="Times New Roman" w:hAnsi="Times New Roman" w:cs="Times New Roman"/>
          <w:sz w:val="24"/>
          <w:szCs w:val="24"/>
        </w:rPr>
        <w:t>%</w:t>
      </w:r>
    </w:p>
    <w:p w14:paraId="28246E12" w14:textId="60DBBE96" w:rsidR="00167946" w:rsidRPr="00167946" w:rsidRDefault="00167946" w:rsidP="00167946">
      <w:pPr>
        <w:pStyle w:val="ListParagraph"/>
        <w:numPr>
          <w:ilvl w:val="3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Low: </w:t>
      </w:r>
      <w:r w:rsidR="00FD3C50">
        <w:rPr>
          <w:rFonts w:ascii="Times New Roman" w:hAnsi="Times New Roman" w:cs="Times New Roman"/>
          <w:sz w:val="24"/>
          <w:szCs w:val="24"/>
        </w:rPr>
        <w:t>Government</w:t>
      </w:r>
      <w:r w:rsidRPr="00167946">
        <w:rPr>
          <w:rFonts w:ascii="Times New Roman" w:hAnsi="Times New Roman" w:cs="Times New Roman"/>
          <w:sz w:val="24"/>
          <w:szCs w:val="24"/>
        </w:rPr>
        <w:t xml:space="preserve"> </w:t>
      </w:r>
      <w:r w:rsidR="00FD3C50">
        <w:rPr>
          <w:rFonts w:ascii="Times New Roman" w:hAnsi="Times New Roman" w:cs="Times New Roman"/>
          <w:sz w:val="24"/>
          <w:szCs w:val="24"/>
        </w:rPr>
        <w:t>18.8</w:t>
      </w:r>
      <w:r w:rsidRPr="00167946">
        <w:rPr>
          <w:rFonts w:ascii="Times New Roman" w:hAnsi="Times New Roman" w:cs="Times New Roman"/>
          <w:sz w:val="24"/>
          <w:szCs w:val="24"/>
        </w:rPr>
        <w:t>%</w:t>
      </w:r>
    </w:p>
    <w:p w14:paraId="189F768B" w14:textId="4CCA267E" w:rsidR="00167946" w:rsidRPr="00167946" w:rsidRDefault="00DE0748" w:rsidP="00167946">
      <w:pPr>
        <w:pStyle w:val="ListParagraph"/>
        <w:numPr>
          <w:ilvl w:val="3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nce and </w:t>
      </w:r>
      <w:r w:rsidR="00167946" w:rsidRPr="00167946">
        <w:rPr>
          <w:rFonts w:ascii="Times New Roman" w:hAnsi="Times New Roman" w:cs="Times New Roman"/>
          <w:sz w:val="24"/>
          <w:szCs w:val="24"/>
        </w:rPr>
        <w:t xml:space="preserve">Insurance </w:t>
      </w:r>
      <w:r>
        <w:rPr>
          <w:rFonts w:ascii="Times New Roman" w:hAnsi="Times New Roman" w:cs="Times New Roman"/>
          <w:sz w:val="24"/>
          <w:szCs w:val="24"/>
        </w:rPr>
        <w:t>26.3</w:t>
      </w:r>
      <w:r w:rsidR="00167946" w:rsidRPr="00167946">
        <w:rPr>
          <w:rFonts w:ascii="Times New Roman" w:hAnsi="Times New Roman" w:cs="Times New Roman"/>
          <w:sz w:val="24"/>
          <w:szCs w:val="24"/>
        </w:rPr>
        <w:t>%</w:t>
      </w:r>
    </w:p>
    <w:p w14:paraId="38936958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igh Stress levels</w:t>
      </w:r>
    </w:p>
    <w:p w14:paraId="0A3D2D50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ack of trust</w:t>
      </w:r>
    </w:p>
    <w:p w14:paraId="68000F75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eople have stopped bringing forward ideas</w:t>
      </w:r>
    </w:p>
    <w:p w14:paraId="655DDA96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llaboration is not great / silos</w:t>
      </w:r>
    </w:p>
    <w:p w14:paraId="5C979996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articipation in company events or wellness program is low</w:t>
      </w:r>
    </w:p>
    <w:p w14:paraId="3EEBFB50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bookmarkStart w:id="1" w:name="_Hlk121992982"/>
      <w:r w:rsidRPr="00167946">
        <w:rPr>
          <w:rFonts w:ascii="Times New Roman" w:hAnsi="Times New Roman" w:cs="Times New Roman"/>
          <w:sz w:val="24"/>
          <w:szCs w:val="24"/>
        </w:rPr>
        <w:t>How view work:</w:t>
      </w:r>
    </w:p>
    <w:p w14:paraId="7E151482" w14:textId="77777777" w:rsidR="00167946" w:rsidRPr="00167946" w:rsidRDefault="00167946" w:rsidP="00167946">
      <w:pPr>
        <w:pStyle w:val="ListParagraph"/>
        <w:numPr>
          <w:ilvl w:val="2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Job</w:t>
      </w:r>
    </w:p>
    <w:p w14:paraId="09C0C760" w14:textId="77777777" w:rsidR="00167946" w:rsidRPr="00167946" w:rsidRDefault="00167946" w:rsidP="00167946">
      <w:pPr>
        <w:pStyle w:val="ListParagraph"/>
        <w:numPr>
          <w:ilvl w:val="2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areer</w:t>
      </w:r>
    </w:p>
    <w:p w14:paraId="43AD6300" w14:textId="77777777" w:rsidR="00167946" w:rsidRPr="00167946" w:rsidRDefault="00167946" w:rsidP="00167946">
      <w:pPr>
        <w:pStyle w:val="ListParagraph"/>
        <w:numPr>
          <w:ilvl w:val="2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alling</w:t>
      </w:r>
    </w:p>
    <w:bookmarkEnd w:id="1"/>
    <w:p w14:paraId="6DBBC885" w14:textId="77777777" w:rsidR="00167946" w:rsidRPr="00167946" w:rsidRDefault="00167946" w:rsidP="00167946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C Specific Negative Cultures:</w:t>
      </w:r>
    </w:p>
    <w:p w14:paraId="58088822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Not reporting injuries</w:t>
      </w:r>
    </w:p>
    <w:p w14:paraId="5A5B56E4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unishing those who do report injuries</w:t>
      </w:r>
    </w:p>
    <w:p w14:paraId="7D216129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itigating nearly every claim</w:t>
      </w:r>
    </w:p>
    <w:p w14:paraId="04995729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Not bring employees back to work unless they are 100%</w:t>
      </w:r>
    </w:p>
    <w:p w14:paraId="09B17DB7" w14:textId="77777777" w:rsidR="00167946" w:rsidRPr="00167946" w:rsidRDefault="00167946" w:rsidP="00167946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Rate Your Program:</w:t>
      </w:r>
    </w:p>
    <w:p w14:paraId="79308355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On Bedrocks 1-10</w:t>
      </w:r>
    </w:p>
    <w:p w14:paraId="552B5A60" w14:textId="77777777" w:rsidR="00167946" w:rsidRPr="00167946" w:rsidRDefault="00167946" w:rsidP="00167946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heck or X next to Negative Culture Elements</w:t>
      </w:r>
    </w:p>
    <w:p w14:paraId="05B5B10D" w14:textId="5C2EB126" w:rsidR="00167946" w:rsidRPr="00167946" w:rsidRDefault="00167946" w:rsidP="001679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2" w:name="_Hlk121994062"/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ain Point #3: Implementing WC Culture Improvements (</w:t>
      </w:r>
      <w:r w:rsidR="00C354C0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Pr="00167946">
        <w:rPr>
          <w:rFonts w:ascii="Times New Roman" w:hAnsi="Times New Roman" w:cs="Times New Roman"/>
          <w:b/>
          <w:sz w:val="24"/>
          <w:szCs w:val="24"/>
          <w:u w:val="single"/>
        </w:rPr>
        <w:t>0 Minutes)</w:t>
      </w:r>
    </w:p>
    <w:p w14:paraId="26560316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oor Cultural solutions:</w:t>
      </w:r>
    </w:p>
    <w:p w14:paraId="4CC121C8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nnual reviews</w:t>
      </w:r>
    </w:p>
    <w:p w14:paraId="2839D7BD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tand up desks</w:t>
      </w:r>
    </w:p>
    <w:p w14:paraId="4E163E95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mployee discount programs</w:t>
      </w:r>
    </w:p>
    <w:p w14:paraId="466BBA90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ake your kids to work day</w:t>
      </w:r>
    </w:p>
    <w:p w14:paraId="2DE0F763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liday parties</w:t>
      </w:r>
    </w:p>
    <w:p w14:paraId="2A7F58F9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ing-pong</w:t>
      </w:r>
    </w:p>
    <w:p w14:paraId="72851149" w14:textId="77777777" w:rsidR="00167946" w:rsidRPr="00167946" w:rsidRDefault="00167946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 xml:space="preserve">Persuade Your Boss </w:t>
      </w:r>
      <w:proofErr w:type="gramStart"/>
      <w:r w:rsidRPr="00167946">
        <w:rPr>
          <w:rFonts w:ascii="Times New Roman" w:hAnsi="Times New Roman" w:cs="Times New Roman"/>
          <w:b/>
          <w:sz w:val="24"/>
          <w:szCs w:val="24"/>
        </w:rPr>
        <w:t>By</w:t>
      </w:r>
      <w:proofErr w:type="gramEnd"/>
      <w:r w:rsidRPr="00167946">
        <w:rPr>
          <w:rFonts w:ascii="Times New Roman" w:hAnsi="Times New Roman" w:cs="Times New Roman"/>
          <w:b/>
          <w:sz w:val="24"/>
          <w:szCs w:val="24"/>
        </w:rPr>
        <w:t xml:space="preserve"> Starting Small (Drive by Daniel Pink)</w:t>
      </w:r>
    </w:p>
    <w:p w14:paraId="75F50CA3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bookmarkStart w:id="3" w:name="_Hlk121993236"/>
      <w:r w:rsidRPr="00167946">
        <w:rPr>
          <w:rFonts w:ascii="Times New Roman" w:hAnsi="Times New Roman" w:cs="Times New Roman"/>
          <w:sz w:val="24"/>
          <w:szCs w:val="24"/>
        </w:rPr>
        <w:t xml:space="preserve">Ask the right question: </w:t>
      </w:r>
    </w:p>
    <w:p w14:paraId="54F2B170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at is one small thing I can do today to make it a bit better?</w:t>
      </w:r>
    </w:p>
    <w:p w14:paraId="7D8E0900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e subversive</w:t>
      </w:r>
    </w:p>
    <w:p w14:paraId="4CFC33BE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on’t ask permission, just do it</w:t>
      </w:r>
    </w:p>
    <w:p w14:paraId="0259EBD9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ead with Results</w:t>
      </w:r>
    </w:p>
    <w:p w14:paraId="4EB9A5EB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how boss results of your work to get buy-in</w:t>
      </w:r>
    </w:p>
    <w:p w14:paraId="431F0A28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xample: Multi-Billion Dollar Race</w:t>
      </w:r>
    </w:p>
    <w:p w14:paraId="18D56C96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oogle, May 2002 vs Overture</w:t>
      </w:r>
    </w:p>
    <w:p w14:paraId="4EB377FB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Post-it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note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on Fridge: “These Ads Suck”</w:t>
      </w:r>
    </w:p>
    <w:p w14:paraId="560EA895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Jeff Dean, worked in Search</w:t>
      </w:r>
    </w:p>
    <w:p w14:paraId="0B663226" w14:textId="77777777" w:rsidR="00167946" w:rsidRPr="00167946" w:rsidRDefault="00167946" w:rsidP="00167946">
      <w:pPr>
        <w:pStyle w:val="ListParagraph"/>
        <w:numPr>
          <w:ilvl w:val="4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orked through weekend and presented solution</w:t>
      </w:r>
    </w:p>
    <w:bookmarkEnd w:id="3"/>
    <w:p w14:paraId="6A9EA35C" w14:textId="51FFE6E8" w:rsidR="00167946" w:rsidRPr="00167946" w:rsidRDefault="00572A30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) </w:t>
      </w:r>
      <w:r w:rsidR="00167946" w:rsidRPr="00167946">
        <w:rPr>
          <w:rFonts w:ascii="Times New Roman" w:hAnsi="Times New Roman" w:cs="Times New Roman"/>
          <w:b/>
          <w:sz w:val="24"/>
          <w:szCs w:val="24"/>
        </w:rPr>
        <w:t>Autonomy / Building Safety</w:t>
      </w:r>
    </w:p>
    <w:p w14:paraId="62EDEC2B" w14:textId="5D2E4D70" w:rsidR="00167946" w:rsidRPr="00167946" w:rsidRDefault="00DE0748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167946" w:rsidRPr="00167946">
        <w:rPr>
          <w:rFonts w:ascii="Times New Roman" w:hAnsi="Times New Roman" w:cs="Times New Roman"/>
          <w:sz w:val="24"/>
          <w:szCs w:val="24"/>
        </w:rPr>
        <w:t>Make safety an organizational value</w:t>
      </w:r>
    </w:p>
    <w:p w14:paraId="5C8A0F1A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I’ve got your back”</w:t>
      </w:r>
    </w:p>
    <w:p w14:paraId="37723E59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family”</w:t>
      </w:r>
    </w:p>
    <w:p w14:paraId="34CEB75F" w14:textId="6D1F0EF3" w:rsidR="00167946" w:rsidRPr="00167946" w:rsidRDefault="00167946" w:rsidP="00572A30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Build an actual safe environment with safety equipment</w:t>
      </w:r>
    </w:p>
    <w:p w14:paraId="795D8595" w14:textId="77777777" w:rsidR="00167946" w:rsidRPr="00167946" w:rsidRDefault="00167946" w:rsidP="00572A30">
      <w:pPr>
        <w:pStyle w:val="ListParagraph"/>
        <w:numPr>
          <w:ilvl w:val="3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s there signage?</w:t>
      </w:r>
    </w:p>
    <w:p w14:paraId="13DAAFAD" w14:textId="77777777" w:rsidR="00167946" w:rsidRPr="00167946" w:rsidRDefault="00167946" w:rsidP="00572A30">
      <w:pPr>
        <w:pStyle w:val="ListParagraph"/>
        <w:numPr>
          <w:ilvl w:val="3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Are there </w:t>
      </w:r>
      <w:r w:rsidRPr="00167946">
        <w:rPr>
          <w:rFonts w:ascii="Times New Roman" w:hAnsi="Times New Roman" w:cs="Times New Roman"/>
          <w:noProof/>
          <w:sz w:val="24"/>
          <w:szCs w:val="24"/>
        </w:rPr>
        <w:t>eyewash</w:t>
      </w:r>
      <w:r w:rsidRPr="00167946">
        <w:rPr>
          <w:rFonts w:ascii="Times New Roman" w:hAnsi="Times New Roman" w:cs="Times New Roman"/>
          <w:sz w:val="24"/>
          <w:szCs w:val="24"/>
        </w:rPr>
        <w:t xml:space="preserve"> stations?</w:t>
      </w:r>
    </w:p>
    <w:p w14:paraId="47922DC7" w14:textId="77777777" w:rsidR="00167946" w:rsidRPr="00167946" w:rsidRDefault="00167946" w:rsidP="00572A30">
      <w:pPr>
        <w:pStyle w:val="ListParagraph"/>
        <w:numPr>
          <w:ilvl w:val="3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there PPE equipment stations?</w:t>
      </w:r>
    </w:p>
    <w:p w14:paraId="4DF31265" w14:textId="77777777" w:rsidR="00167946" w:rsidRPr="00167946" w:rsidRDefault="00167946" w:rsidP="00572A30">
      <w:pPr>
        <w:pStyle w:val="ListParagraph"/>
        <w:numPr>
          <w:ilvl w:val="3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there elements that visibly and physically display the idea that the company cares about safety?</w:t>
      </w:r>
    </w:p>
    <w:p w14:paraId="01158423" w14:textId="77777777" w:rsidR="00167946" w:rsidRPr="00167946" w:rsidRDefault="00167946" w:rsidP="00572A30">
      <w:pPr>
        <w:pStyle w:val="ListParagraph"/>
        <w:numPr>
          <w:ilvl w:val="3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pipes labeled differently?</w:t>
      </w:r>
    </w:p>
    <w:p w14:paraId="317AE538" w14:textId="77777777" w:rsidR="00167946" w:rsidRPr="00167946" w:rsidRDefault="00167946" w:rsidP="00572A30">
      <w:pPr>
        <w:pStyle w:val="ListParagraph"/>
        <w:numPr>
          <w:ilvl w:val="3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s there tape on the wall?</w:t>
      </w:r>
    </w:p>
    <w:p w14:paraId="52B85927" w14:textId="77777777" w:rsidR="00167946" w:rsidRPr="00167946" w:rsidRDefault="00167946" w:rsidP="00572A30">
      <w:pPr>
        <w:pStyle w:val="ListParagraph"/>
        <w:numPr>
          <w:ilvl w:val="3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all the guards up?</w:t>
      </w:r>
    </w:p>
    <w:p w14:paraId="470244F1" w14:textId="77777777" w:rsidR="00C354C0" w:rsidRDefault="00C354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5412146" w14:textId="577F3ADE" w:rsidR="00167946" w:rsidRPr="00167946" w:rsidRDefault="00572A30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</w:t>
      </w:r>
      <w:r w:rsidR="00DE0748">
        <w:rPr>
          <w:rFonts w:ascii="Times New Roman" w:hAnsi="Times New Roman" w:cs="Times New Roman"/>
          <w:sz w:val="24"/>
          <w:szCs w:val="24"/>
        </w:rPr>
        <w:t xml:space="preserve">) </w:t>
      </w:r>
      <w:r w:rsidR="00167946" w:rsidRPr="00167946">
        <w:rPr>
          <w:rFonts w:ascii="Times New Roman" w:hAnsi="Times New Roman" w:cs="Times New Roman"/>
          <w:sz w:val="24"/>
          <w:szCs w:val="24"/>
        </w:rPr>
        <w:t>Intentional Hiring</w:t>
      </w:r>
    </w:p>
    <w:p w14:paraId="2EA62C09" w14:textId="1E23E496" w:rsid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ntegrity First Test</w:t>
      </w:r>
    </w:p>
    <w:p w14:paraId="62051C0B" w14:textId="403088F0" w:rsidR="00572A30" w:rsidRPr="00572A30" w:rsidRDefault="00572A30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72A30">
        <w:rPr>
          <w:rFonts w:ascii="Times New Roman" w:hAnsi="Times New Roman" w:cs="Times New Roman"/>
          <w:b/>
          <w:bCs/>
          <w:sz w:val="24"/>
          <w:szCs w:val="24"/>
        </w:rPr>
        <w:t>Bowling Alley Example</w:t>
      </w:r>
    </w:p>
    <w:p w14:paraId="210227B8" w14:textId="5AC41608" w:rsidR="00572A30" w:rsidRPr="00167946" w:rsidRDefault="00572A30" w:rsidP="00572A30">
      <w:pPr>
        <w:pStyle w:val="ListParagraph"/>
        <w:numPr>
          <w:ilvl w:val="3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edom within Guardrails</w:t>
      </w:r>
    </w:p>
    <w:p w14:paraId="37F41230" w14:textId="3B09F885" w:rsidR="00167946" w:rsidRPr="00167946" w:rsidRDefault="00572A30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DE0748">
        <w:rPr>
          <w:rFonts w:ascii="Times New Roman" w:hAnsi="Times New Roman" w:cs="Times New Roman"/>
          <w:sz w:val="24"/>
          <w:szCs w:val="24"/>
        </w:rPr>
        <w:t xml:space="preserve">) </w:t>
      </w:r>
      <w:r w:rsidR="00167946" w:rsidRPr="00167946">
        <w:rPr>
          <w:rFonts w:ascii="Times New Roman" w:hAnsi="Times New Roman" w:cs="Times New Roman"/>
          <w:sz w:val="24"/>
          <w:szCs w:val="24"/>
        </w:rPr>
        <w:t>Make sure everyone has a voice</w:t>
      </w:r>
    </w:p>
    <w:p w14:paraId="296A88C4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ess prone to covering up near misses, safety hazards, injuries</w:t>
      </w:r>
    </w:p>
    <w:p w14:paraId="770D8C0F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eams that freely admit their errors are better able to learn from their mistakes</w:t>
      </w:r>
    </w:p>
    <w:p w14:paraId="5DC318E1" w14:textId="1255132E" w:rsidR="00167946" w:rsidRPr="00167946" w:rsidRDefault="00572A30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DE0748">
        <w:rPr>
          <w:rFonts w:ascii="Times New Roman" w:hAnsi="Times New Roman" w:cs="Times New Roman"/>
          <w:sz w:val="24"/>
          <w:szCs w:val="24"/>
        </w:rPr>
        <w:t xml:space="preserve">) </w:t>
      </w:r>
      <w:r w:rsidR="00167946" w:rsidRPr="00167946">
        <w:rPr>
          <w:rFonts w:ascii="Times New Roman" w:hAnsi="Times New Roman" w:cs="Times New Roman"/>
          <w:sz w:val="24"/>
          <w:szCs w:val="24"/>
        </w:rPr>
        <w:t>Active Listening</w:t>
      </w:r>
    </w:p>
    <w:p w14:paraId="209E4C47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what do you think”</w:t>
      </w:r>
    </w:p>
    <w:p w14:paraId="73E0FFC7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llaborative RTW</w:t>
      </w:r>
    </w:p>
    <w:p w14:paraId="19C17A25" w14:textId="3D38A7B8" w:rsidR="00167946" w:rsidRPr="00167946" w:rsidRDefault="00572A30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DE0748">
        <w:rPr>
          <w:rFonts w:ascii="Times New Roman" w:hAnsi="Times New Roman" w:cs="Times New Roman"/>
          <w:sz w:val="24"/>
          <w:szCs w:val="24"/>
        </w:rPr>
        <w:t xml:space="preserve">) </w:t>
      </w:r>
      <w:r w:rsidR="00167946" w:rsidRPr="00167946">
        <w:rPr>
          <w:rFonts w:ascii="Times New Roman" w:hAnsi="Times New Roman" w:cs="Times New Roman"/>
          <w:sz w:val="24"/>
          <w:szCs w:val="24"/>
        </w:rPr>
        <w:t>Overcommunicate Expectations</w:t>
      </w:r>
    </w:p>
    <w:p w14:paraId="2E7792DE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Don’t presume cooperation will happen on </w:t>
      </w:r>
      <w:proofErr w:type="spellStart"/>
      <w:proofErr w:type="gramStart"/>
      <w:r w:rsidRPr="00167946">
        <w:rPr>
          <w:rFonts w:ascii="Times New Roman" w:hAnsi="Times New Roman" w:cs="Times New Roman"/>
          <w:sz w:val="24"/>
          <w:szCs w:val="24"/>
        </w:rPr>
        <w:t>it’s</w:t>
      </w:r>
      <w:proofErr w:type="spellEnd"/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own</w:t>
      </w:r>
    </w:p>
    <w:p w14:paraId="3C4A15AE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tanford, Yale, &amp; Columbia</w:t>
      </w:r>
    </w:p>
    <w:p w14:paraId="012E958C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Feedback on middle school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papers, papers improved significantly more than those that didn’t receive it</w:t>
      </w:r>
    </w:p>
    <w:p w14:paraId="732BCD76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I’m giving you these comments because I have high expectations and I know that you can reach them.”</w:t>
      </w:r>
    </w:p>
    <w:p w14:paraId="72760B25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EE Brochure</w:t>
      </w:r>
    </w:p>
    <w:p w14:paraId="359689BF" w14:textId="41870DDE" w:rsid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rior to injury, at the time of injury</w:t>
      </w:r>
    </w:p>
    <w:p w14:paraId="752BD72F" w14:textId="0048EF2B" w:rsidR="00572A30" w:rsidRPr="00572A30" w:rsidRDefault="00572A30" w:rsidP="00572A30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72A30">
        <w:rPr>
          <w:rFonts w:ascii="Times New Roman" w:hAnsi="Times New Roman" w:cs="Times New Roman"/>
          <w:b/>
          <w:bCs/>
          <w:i/>
          <w:iCs/>
          <w:sz w:val="24"/>
          <w:szCs w:val="24"/>
        </w:rPr>
        <w:t>WC in Practice – Collaborative Return to Work</w:t>
      </w:r>
    </w:p>
    <w:p w14:paraId="090BF002" w14:textId="0CE9042F" w:rsidR="00572A30" w:rsidRDefault="00572A30" w:rsidP="00572A30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TW Training</w:t>
      </w:r>
    </w:p>
    <w:p w14:paraId="62524654" w14:textId="56650AB1" w:rsidR="00572A30" w:rsidRPr="00167946" w:rsidRDefault="00572A30" w:rsidP="00572A30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 Training</w:t>
      </w:r>
    </w:p>
    <w:p w14:paraId="6B2F2F3D" w14:textId="0D4D89B5" w:rsidR="00167946" w:rsidRPr="00167946" w:rsidRDefault="00572A30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) </w:t>
      </w:r>
      <w:r w:rsidR="00167946"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0C34229C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Mastery</w:t>
      </w:r>
    </w:p>
    <w:p w14:paraId="4720806E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ractice macro-management</w:t>
      </w:r>
    </w:p>
    <w:p w14:paraId="44EBD9EC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20% time, or start with 10% time in a pilot program</w:t>
      </w:r>
    </w:p>
    <w:p w14:paraId="27140409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llaborative RTW</w:t>
      </w:r>
    </w:p>
    <w:p w14:paraId="45EB83D1" w14:textId="77D108B9" w:rsidR="00167946" w:rsidRPr="00167946" w:rsidRDefault="00572A30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) </w:t>
      </w:r>
      <w:r w:rsidR="00167946"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772CCBC1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Belonging</w:t>
      </w:r>
    </w:p>
    <w:p w14:paraId="0C919B5C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we connected?</w:t>
      </w:r>
    </w:p>
    <w:p w14:paraId="4901CFCB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o we share a future?</w:t>
      </w:r>
    </w:p>
    <w:p w14:paraId="658D8180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re we safe?</w:t>
      </w:r>
    </w:p>
    <w:p w14:paraId="00ADF4C7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nsistent communication</w:t>
      </w:r>
    </w:p>
    <w:p w14:paraId="2C9431A3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Get well card</w:t>
      </w:r>
    </w:p>
    <w:p w14:paraId="4C410EA9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First day phone call / visit</w:t>
      </w:r>
    </w:p>
    <w:p w14:paraId="76DC4391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lastRenderedPageBreak/>
        <w:t>Weekly meetings</w:t>
      </w:r>
    </w:p>
    <w:p w14:paraId="7B1915D9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e need lots of signaling over and over</w:t>
      </w:r>
    </w:p>
    <w:p w14:paraId="0C680F8F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 frequent pleasures can keep us happier longer than large infrequent one</w:t>
      </w:r>
    </w:p>
    <w:p w14:paraId="0F299FD1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 thing of flowers weekly rather than one expensive bouquet</w:t>
      </w:r>
    </w:p>
    <w:p w14:paraId="4AE4D79D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 quarterly bonuses vs large annual bonus</w:t>
      </w:r>
    </w:p>
    <w:p w14:paraId="48306ED6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Think Small </w:t>
      </w:r>
    </w:p>
    <w:p w14:paraId="0518E88E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ost-card series?</w:t>
      </w:r>
    </w:p>
    <w:p w14:paraId="279E36C6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Flowers delivered every 2-3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weeks?</w:t>
      </w:r>
      <w:proofErr w:type="gramEnd"/>
    </w:p>
    <w:p w14:paraId="7BA823B1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tarbucks card?</w:t>
      </w:r>
    </w:p>
    <w:p w14:paraId="7C6E2E5D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All-star technique: take out of work employees to Lunch</w:t>
      </w:r>
    </w:p>
    <w:p w14:paraId="29F5A9BC" w14:textId="1916DAFB" w:rsidR="00167946" w:rsidRPr="00167946" w:rsidRDefault="00572A30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) </w:t>
      </w:r>
      <w:r w:rsidR="00167946"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507D6631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Vulnerability</w:t>
      </w:r>
    </w:p>
    <w:p w14:paraId="75C637EB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“tell me what you want, and I’ll help you”</w:t>
      </w:r>
    </w:p>
    <w:p w14:paraId="505C3592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Small, humbles exchanges, “anybody have any ideas”</w:t>
      </w:r>
    </w:p>
    <w:p w14:paraId="7C7FFDF9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Initial response to injury</w:t>
      </w:r>
    </w:p>
    <w:p w14:paraId="553F34CA" w14:textId="77777777" w:rsidR="00167946" w:rsidRPr="00167946" w:rsidRDefault="00167946" w:rsidP="00167946">
      <w:pPr>
        <w:pStyle w:val="ListParagraph"/>
        <w:numPr>
          <w:ilvl w:val="2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Is there anything I can do to </w:t>
      </w:r>
      <w:proofErr w:type="gramStart"/>
      <w:r w:rsidRPr="00167946">
        <w:rPr>
          <w:rFonts w:ascii="Times New Roman" w:hAnsi="Times New Roman" w:cs="Times New Roman"/>
          <w:sz w:val="24"/>
          <w:szCs w:val="24"/>
        </w:rPr>
        <w:t>help:</w:t>
      </w:r>
      <w:proofErr w:type="gramEnd"/>
      <w:r w:rsidRPr="00167946">
        <w:rPr>
          <w:rFonts w:ascii="Times New Roman" w:hAnsi="Times New Roman" w:cs="Times New Roman"/>
          <w:sz w:val="24"/>
          <w:szCs w:val="24"/>
        </w:rPr>
        <w:t xml:space="preserve"> get your clothes from the office, contact your family, get you some water, etc.</w:t>
      </w:r>
    </w:p>
    <w:p w14:paraId="74D9029F" w14:textId="77777777" w:rsidR="00167946" w:rsidRPr="00167946" w:rsidRDefault="00167946" w:rsidP="00167946">
      <w:pPr>
        <w:pStyle w:val="ListParagraph"/>
        <w:numPr>
          <w:ilvl w:val="1"/>
          <w:numId w:val="4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Collaborative RTW</w:t>
      </w:r>
    </w:p>
    <w:p w14:paraId="4446746A" w14:textId="0E84CC40" w:rsidR="00167946" w:rsidRPr="00167946" w:rsidRDefault="00572A30" w:rsidP="00167946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) </w:t>
      </w:r>
      <w:r w:rsidR="00167946" w:rsidRPr="00167946">
        <w:rPr>
          <w:rFonts w:ascii="Times New Roman" w:hAnsi="Times New Roman" w:cs="Times New Roman"/>
          <w:b/>
          <w:sz w:val="24"/>
          <w:szCs w:val="24"/>
        </w:rPr>
        <w:t>Winning Culture Bedrock:</w:t>
      </w:r>
    </w:p>
    <w:p w14:paraId="5DECDAA7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4"/>
          <w:szCs w:val="24"/>
        </w:rPr>
      </w:pPr>
      <w:r w:rsidRPr="00167946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628D11D5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he yeaning to do what we do in the service of something larger than ourselves</w:t>
      </w:r>
    </w:p>
    <w:p w14:paraId="58F1F810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 xml:space="preserve">3 questions: </w:t>
      </w:r>
    </w:p>
    <w:p w14:paraId="55C655ED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at do you enjoy?</w:t>
      </w:r>
    </w:p>
    <w:p w14:paraId="34DB5651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ist what brings you joy?</w:t>
      </w:r>
    </w:p>
    <w:p w14:paraId="5D8B2682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at are you good at?</w:t>
      </w:r>
    </w:p>
    <w:p w14:paraId="3E513533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List things good at.</w:t>
      </w:r>
    </w:p>
    <w:p w14:paraId="4C72B58D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ow do you want to serve the world?</w:t>
      </w:r>
    </w:p>
    <w:p w14:paraId="67ABBBC3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What breaks your heart?</w:t>
      </w:r>
    </w:p>
    <w:p w14:paraId="424F0400" w14:textId="77777777" w:rsidR="00167946" w:rsidRPr="00167946" w:rsidRDefault="00167946" w:rsidP="00167946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5 Whys exercise.</w:t>
      </w:r>
    </w:p>
    <w:p w14:paraId="6C595DDF" w14:textId="77777777" w:rsidR="00167946" w:rsidRPr="00167946" w:rsidRDefault="00167946" w:rsidP="00167946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Purpose messaging:</w:t>
      </w:r>
    </w:p>
    <w:p w14:paraId="3B73271A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Define ‘here is where we are’</w:t>
      </w:r>
    </w:p>
    <w:p w14:paraId="4BAFEA49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Here is where we want to go</w:t>
      </w:r>
    </w:p>
    <w:p w14:paraId="36BBC431" w14:textId="77777777" w:rsidR="00167946" w:rsidRPr="00167946" w:rsidRDefault="00167946" w:rsidP="00167946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167946">
        <w:rPr>
          <w:rFonts w:ascii="Times New Roman" w:hAnsi="Times New Roman" w:cs="Times New Roman"/>
          <w:sz w:val="24"/>
          <w:szCs w:val="24"/>
        </w:rPr>
        <w:t>Tell &amp; re-tell the story</w:t>
      </w:r>
    </w:p>
    <w:bookmarkEnd w:id="0"/>
    <w:bookmarkEnd w:id="2"/>
    <w:p w14:paraId="105785B6" w14:textId="77777777" w:rsidR="000D5D21" w:rsidRPr="00BB2607" w:rsidRDefault="000D5D21" w:rsidP="00167946">
      <w:pPr>
        <w:rPr>
          <w:sz w:val="24"/>
          <w:szCs w:val="24"/>
        </w:rPr>
      </w:pPr>
    </w:p>
    <w:sectPr w:rsidR="000D5D21" w:rsidRPr="00BB2607" w:rsidSect="00A93CF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BD563" w14:textId="77777777" w:rsidR="000100F7" w:rsidRDefault="000100F7" w:rsidP="003648B9">
      <w:pPr>
        <w:spacing w:after="0" w:line="240" w:lineRule="auto"/>
      </w:pPr>
      <w:r>
        <w:separator/>
      </w:r>
    </w:p>
  </w:endnote>
  <w:endnote w:type="continuationSeparator" w:id="0">
    <w:p w14:paraId="411080AA" w14:textId="77777777" w:rsidR="000100F7" w:rsidRDefault="000100F7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5DB90" w14:textId="77777777" w:rsidR="00C354C0" w:rsidRDefault="00C354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7E9E7FEF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</w:t>
    </w:r>
    <w:r w:rsidR="00C354C0">
      <w:rPr>
        <w:rFonts w:ascii="Times New Roman" w:hAnsi="Times New Roman" w:cs="Times New Roman"/>
        <w:i/>
        <w:sz w:val="16"/>
        <w:szCs w:val="16"/>
      </w:rPr>
      <w:t>2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BA136" w14:textId="77777777" w:rsidR="00C354C0" w:rsidRDefault="00C354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3B0A3" w14:textId="77777777" w:rsidR="000100F7" w:rsidRDefault="000100F7" w:rsidP="003648B9">
      <w:pPr>
        <w:spacing w:after="0" w:line="240" w:lineRule="auto"/>
      </w:pPr>
      <w:r>
        <w:separator/>
      </w:r>
    </w:p>
  </w:footnote>
  <w:footnote w:type="continuationSeparator" w:id="0">
    <w:p w14:paraId="146BB62D" w14:textId="77777777" w:rsidR="000100F7" w:rsidRDefault="000100F7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2D42B" w14:textId="77777777" w:rsidR="00C354C0" w:rsidRDefault="00C354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7A882" w14:textId="77777777" w:rsidR="00C354C0" w:rsidRDefault="00C354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F5F80"/>
    <w:multiLevelType w:val="hybridMultilevel"/>
    <w:tmpl w:val="F72C192A"/>
    <w:lvl w:ilvl="0" w:tplc="E110C062">
      <w:start w:val="1"/>
      <w:numFmt w:val="bullet"/>
      <w:lvlText w:val=""/>
      <w:lvlJc w:val="left"/>
      <w:pPr>
        <w:ind w:left="864" w:hanging="50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57E4C"/>
    <w:multiLevelType w:val="hybridMultilevel"/>
    <w:tmpl w:val="1B6E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348CD"/>
    <w:multiLevelType w:val="hybridMultilevel"/>
    <w:tmpl w:val="59D6F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2331C1"/>
    <w:multiLevelType w:val="hybridMultilevel"/>
    <w:tmpl w:val="12827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837C3E"/>
    <w:multiLevelType w:val="hybridMultilevel"/>
    <w:tmpl w:val="549A1C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E3B01"/>
    <w:multiLevelType w:val="hybridMultilevel"/>
    <w:tmpl w:val="02502482"/>
    <w:lvl w:ilvl="0" w:tplc="3A16BD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1D63E0"/>
    <w:multiLevelType w:val="hybridMultilevel"/>
    <w:tmpl w:val="C988F6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9A5493F"/>
    <w:multiLevelType w:val="hybridMultilevel"/>
    <w:tmpl w:val="678C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413D7"/>
    <w:multiLevelType w:val="hybridMultilevel"/>
    <w:tmpl w:val="A1802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B66F9"/>
    <w:multiLevelType w:val="hybridMultilevel"/>
    <w:tmpl w:val="F70AD9C2"/>
    <w:lvl w:ilvl="0" w:tplc="939C43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4B07D50"/>
    <w:multiLevelType w:val="hybridMultilevel"/>
    <w:tmpl w:val="67D84A74"/>
    <w:lvl w:ilvl="0" w:tplc="3A16BDB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7249A4"/>
    <w:multiLevelType w:val="hybridMultilevel"/>
    <w:tmpl w:val="DD64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A36A7"/>
    <w:multiLevelType w:val="hybridMultilevel"/>
    <w:tmpl w:val="E470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91323B"/>
    <w:multiLevelType w:val="hybridMultilevel"/>
    <w:tmpl w:val="1FCC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FF0AD9"/>
    <w:multiLevelType w:val="hybridMultilevel"/>
    <w:tmpl w:val="AC7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292D0D"/>
    <w:multiLevelType w:val="hybridMultilevel"/>
    <w:tmpl w:val="56D6C6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D761D52"/>
    <w:multiLevelType w:val="hybridMultilevel"/>
    <w:tmpl w:val="FEB85DD0"/>
    <w:lvl w:ilvl="0" w:tplc="802C9B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A102BC"/>
    <w:multiLevelType w:val="hybridMultilevel"/>
    <w:tmpl w:val="EF3A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3918A0"/>
    <w:multiLevelType w:val="hybridMultilevel"/>
    <w:tmpl w:val="B1B26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8858AA"/>
    <w:multiLevelType w:val="hybridMultilevel"/>
    <w:tmpl w:val="640ECD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3081448"/>
    <w:multiLevelType w:val="hybridMultilevel"/>
    <w:tmpl w:val="E0523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A15268C"/>
    <w:multiLevelType w:val="hybridMultilevel"/>
    <w:tmpl w:val="635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11EDB"/>
    <w:multiLevelType w:val="hybridMultilevel"/>
    <w:tmpl w:val="1850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436010"/>
    <w:multiLevelType w:val="hybridMultilevel"/>
    <w:tmpl w:val="7FD6C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56584"/>
    <w:multiLevelType w:val="hybridMultilevel"/>
    <w:tmpl w:val="6726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F65BD4"/>
    <w:multiLevelType w:val="hybridMultilevel"/>
    <w:tmpl w:val="AD8A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B16F54"/>
    <w:multiLevelType w:val="hybridMultilevel"/>
    <w:tmpl w:val="8CB44D80"/>
    <w:lvl w:ilvl="0" w:tplc="49BC18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F471D1"/>
    <w:multiLevelType w:val="hybridMultilevel"/>
    <w:tmpl w:val="6956A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481B4C"/>
    <w:multiLevelType w:val="hybridMultilevel"/>
    <w:tmpl w:val="C0A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880AD1"/>
    <w:multiLevelType w:val="hybridMultilevel"/>
    <w:tmpl w:val="277E5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28FD8A">
      <w:start w:val="95"/>
      <w:numFmt w:val="bullet"/>
      <w:lvlText w:val="-"/>
      <w:lvlJc w:val="left"/>
      <w:pPr>
        <w:ind w:left="4320" w:hanging="360"/>
      </w:pPr>
      <w:rPr>
        <w:rFonts w:ascii="Calibri" w:eastAsiaTheme="minorHAnsi" w:hAnsi="Calibri" w:cs="Calibri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F83AC8"/>
    <w:multiLevelType w:val="hybridMultilevel"/>
    <w:tmpl w:val="15C2F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5A7576B"/>
    <w:multiLevelType w:val="hybridMultilevel"/>
    <w:tmpl w:val="E97A9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CB4F07"/>
    <w:multiLevelType w:val="hybridMultilevel"/>
    <w:tmpl w:val="287452A2"/>
    <w:lvl w:ilvl="0" w:tplc="A2AC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3106160">
    <w:abstractNumId w:val="32"/>
  </w:num>
  <w:num w:numId="2" w16cid:durableId="456459612">
    <w:abstractNumId w:val="0"/>
  </w:num>
  <w:num w:numId="3" w16cid:durableId="1074274614">
    <w:abstractNumId w:val="17"/>
  </w:num>
  <w:num w:numId="4" w16cid:durableId="244191314">
    <w:abstractNumId w:val="33"/>
  </w:num>
  <w:num w:numId="5" w16cid:durableId="1519197116">
    <w:abstractNumId w:val="22"/>
  </w:num>
  <w:num w:numId="6" w16cid:durableId="153759849">
    <w:abstractNumId w:val="8"/>
  </w:num>
  <w:num w:numId="7" w16cid:durableId="1858157646">
    <w:abstractNumId w:val="26"/>
  </w:num>
  <w:num w:numId="8" w16cid:durableId="1214735188">
    <w:abstractNumId w:val="20"/>
  </w:num>
  <w:num w:numId="9" w16cid:durableId="1789616386">
    <w:abstractNumId w:val="13"/>
  </w:num>
  <w:num w:numId="10" w16cid:durableId="1869951884">
    <w:abstractNumId w:val="9"/>
  </w:num>
  <w:num w:numId="11" w16cid:durableId="1387606118">
    <w:abstractNumId w:val="19"/>
  </w:num>
  <w:num w:numId="12" w16cid:durableId="125511025">
    <w:abstractNumId w:val="1"/>
  </w:num>
  <w:num w:numId="13" w16cid:durableId="19477777">
    <w:abstractNumId w:val="18"/>
  </w:num>
  <w:num w:numId="14" w16cid:durableId="383868295">
    <w:abstractNumId w:val="7"/>
  </w:num>
  <w:num w:numId="15" w16cid:durableId="1520925810">
    <w:abstractNumId w:val="2"/>
  </w:num>
  <w:num w:numId="16" w16cid:durableId="333454200">
    <w:abstractNumId w:val="27"/>
  </w:num>
  <w:num w:numId="17" w16cid:durableId="392235966">
    <w:abstractNumId w:val="25"/>
  </w:num>
  <w:num w:numId="18" w16cid:durableId="212542747">
    <w:abstractNumId w:val="40"/>
  </w:num>
  <w:num w:numId="19" w16cid:durableId="1985548337">
    <w:abstractNumId w:val="23"/>
  </w:num>
  <w:num w:numId="20" w16cid:durableId="286929824">
    <w:abstractNumId w:val="29"/>
  </w:num>
  <w:num w:numId="21" w16cid:durableId="1899513055">
    <w:abstractNumId w:val="16"/>
  </w:num>
  <w:num w:numId="22" w16cid:durableId="914507432">
    <w:abstractNumId w:val="30"/>
  </w:num>
  <w:num w:numId="23" w16cid:durableId="158422207">
    <w:abstractNumId w:val="39"/>
  </w:num>
  <w:num w:numId="24" w16cid:durableId="1946886802">
    <w:abstractNumId w:val="5"/>
  </w:num>
  <w:num w:numId="25" w16cid:durableId="1175847237">
    <w:abstractNumId w:val="10"/>
  </w:num>
  <w:num w:numId="26" w16cid:durableId="1048870183">
    <w:abstractNumId w:val="14"/>
  </w:num>
  <w:num w:numId="27" w16cid:durableId="470904477">
    <w:abstractNumId w:val="4"/>
  </w:num>
  <w:num w:numId="28" w16cid:durableId="560988996">
    <w:abstractNumId w:val="37"/>
  </w:num>
  <w:num w:numId="29" w16cid:durableId="204754537">
    <w:abstractNumId w:val="21"/>
  </w:num>
  <w:num w:numId="30" w16cid:durableId="1917740535">
    <w:abstractNumId w:val="6"/>
  </w:num>
  <w:num w:numId="31" w16cid:durableId="1666979985">
    <w:abstractNumId w:val="24"/>
  </w:num>
  <w:num w:numId="32" w16cid:durableId="1843009786">
    <w:abstractNumId w:val="12"/>
  </w:num>
  <w:num w:numId="33" w16cid:durableId="1266621198">
    <w:abstractNumId w:val="34"/>
  </w:num>
  <w:num w:numId="34" w16cid:durableId="584345709">
    <w:abstractNumId w:val="31"/>
  </w:num>
  <w:num w:numId="35" w16cid:durableId="498279729">
    <w:abstractNumId w:val="36"/>
  </w:num>
  <w:num w:numId="36" w16cid:durableId="1510095267">
    <w:abstractNumId w:val="28"/>
  </w:num>
  <w:num w:numId="37" w16cid:durableId="762802128">
    <w:abstractNumId w:val="35"/>
  </w:num>
  <w:num w:numId="38" w16cid:durableId="193541244">
    <w:abstractNumId w:val="11"/>
  </w:num>
  <w:num w:numId="39" w16cid:durableId="1231692323">
    <w:abstractNumId w:val="3"/>
  </w:num>
  <w:num w:numId="40" w16cid:durableId="1932931255">
    <w:abstractNumId w:val="15"/>
  </w:num>
  <w:num w:numId="41" w16cid:durableId="2046247908">
    <w:abstractNumId w:val="3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qoFANpmk6gtAAAA"/>
  </w:docVars>
  <w:rsids>
    <w:rsidRoot w:val="003F363C"/>
    <w:rsid w:val="000100F7"/>
    <w:rsid w:val="0002052A"/>
    <w:rsid w:val="00020CB2"/>
    <w:rsid w:val="000272DE"/>
    <w:rsid w:val="00075C9E"/>
    <w:rsid w:val="000D5D21"/>
    <w:rsid w:val="000E4DA0"/>
    <w:rsid w:val="0010217B"/>
    <w:rsid w:val="00120B9A"/>
    <w:rsid w:val="00126919"/>
    <w:rsid w:val="00167946"/>
    <w:rsid w:val="001B231A"/>
    <w:rsid w:val="001E772E"/>
    <w:rsid w:val="002253B2"/>
    <w:rsid w:val="002453AA"/>
    <w:rsid w:val="002517C4"/>
    <w:rsid w:val="0025658F"/>
    <w:rsid w:val="00273A1E"/>
    <w:rsid w:val="002F2787"/>
    <w:rsid w:val="003648B9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E6147"/>
    <w:rsid w:val="004F5314"/>
    <w:rsid w:val="00556AF5"/>
    <w:rsid w:val="00572A30"/>
    <w:rsid w:val="005B438F"/>
    <w:rsid w:val="005F6ADD"/>
    <w:rsid w:val="006147F3"/>
    <w:rsid w:val="00656470"/>
    <w:rsid w:val="00666B9A"/>
    <w:rsid w:val="006A0F5E"/>
    <w:rsid w:val="006B0AB2"/>
    <w:rsid w:val="006C296A"/>
    <w:rsid w:val="00711143"/>
    <w:rsid w:val="00725F4B"/>
    <w:rsid w:val="007A6DE5"/>
    <w:rsid w:val="00807B35"/>
    <w:rsid w:val="00835D21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A4E21"/>
    <w:rsid w:val="00BB0E3C"/>
    <w:rsid w:val="00BB2607"/>
    <w:rsid w:val="00BD18B5"/>
    <w:rsid w:val="00BD28CC"/>
    <w:rsid w:val="00C354C0"/>
    <w:rsid w:val="00C70DE2"/>
    <w:rsid w:val="00C9593D"/>
    <w:rsid w:val="00C97EF7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0748"/>
    <w:rsid w:val="00DE1B26"/>
    <w:rsid w:val="00E10BFD"/>
    <w:rsid w:val="00EF1F63"/>
    <w:rsid w:val="00EF64AF"/>
    <w:rsid w:val="00F4226D"/>
    <w:rsid w:val="00FA3EC7"/>
    <w:rsid w:val="00FB0688"/>
    <w:rsid w:val="00FC687C"/>
    <w:rsid w:val="00FD3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60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217</Words>
  <Characters>693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0-04-21T16:30:00Z</cp:lastPrinted>
  <dcterms:created xsi:type="dcterms:W3CDTF">2022-12-15T16:15:00Z</dcterms:created>
  <dcterms:modified xsi:type="dcterms:W3CDTF">2022-12-15T16:15:00Z</dcterms:modified>
</cp:coreProperties>
</file>